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1885" w:rsidRDefault="004C3CD3">
      <w:pPr>
        <w:pStyle w:val="Title"/>
      </w:pPr>
      <w:r>
        <w:t>Chapter 3 Question 16 - Michael Streyle</w:t>
      </w:r>
    </w:p>
    <w:p w:rsidR="00FC1885" w:rsidRDefault="004C3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ncentration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333 -0.4043 -0.1373  0.4157  0.8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5753     0.2487  10.354 1.20e-07 ***</w:t>
      </w:r>
      <w:r>
        <w:br/>
      </w:r>
      <w:r>
        <w:rPr>
          <w:rStyle w:val="VerbatimChar"/>
        </w:rPr>
        <w:t>## time         -0.3240     0.0433  -7.483 4.6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0.4743 on 13 degrees of freedom</w:t>
      </w:r>
      <w:r>
        <w:br/>
      </w:r>
      <w:r>
        <w:rPr>
          <w:rStyle w:val="VerbatimChar"/>
        </w:rPr>
        <w:t xml:space="preserve">## Multiple R-squared:  0.8116, Adjusted R-squared:  0.7971 </w:t>
      </w:r>
      <w:r>
        <w:br/>
      </w:r>
      <w:r>
        <w:rPr>
          <w:rStyle w:val="VerbatimChar"/>
        </w:rPr>
        <w:t>## F-statistic: 55.99 on 1 and 13 DF,  p-value: 4.611e-06</w:t>
      </w:r>
    </w:p>
    <w:p w:rsidR="00FC1885" w:rsidRDefault="003A0ACB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60400</wp:posOffset>
            </wp:positionH>
            <wp:positionV relativeFrom="paragraph">
              <wp:posOffset>688340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3CD3">
        <w:rPr>
          <w:rStyle w:val="VerbatimChar"/>
        </w:rPr>
        <w:t xml:space="preserve">## (Intercept)        time </w:t>
      </w:r>
      <w:r w:rsidR="004C3CD3">
        <w:br/>
      </w:r>
      <w:r w:rsidR="004C3CD3">
        <w:rPr>
          <w:rStyle w:val="VerbatimChar"/>
        </w:rPr>
        <w:t>##    2.575333   -0.324000</w:t>
      </w:r>
    </w:p>
    <w:p w:rsidR="00FC1885" w:rsidRDefault="004C3CD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885" w:rsidRDefault="004C3CD3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(Intercept)        ti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0.6548798  -0.1954003</w:t>
      </w:r>
    </w:p>
    <w:p w:rsidR="00FC1885" w:rsidRDefault="004C3CD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885" w:rsidRDefault="004C3CD3"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-0.051178946  0.057965523  0.006813001 -0.082957620 -0.056628681 </w:t>
      </w:r>
      <w:r>
        <w:br/>
      </w:r>
      <w:r>
        <w:rPr>
          <w:rStyle w:val="VerbatimChar"/>
        </w:rPr>
        <w:t xml:space="preserve">##            6            7            8            9           10 </w:t>
      </w:r>
      <w:r>
        <w:br/>
      </w:r>
      <w:r>
        <w:rPr>
          <w:rStyle w:val="VerbatimChar"/>
        </w:rPr>
        <w:t>##  0.035141692  0.01</w:t>
      </w:r>
      <w:r>
        <w:rPr>
          <w:rStyle w:val="VerbatimChar"/>
        </w:rPr>
        <w:t xml:space="preserve">2317861  0.085549775  0.046397651  0.017680995 </w:t>
      </w:r>
      <w:r>
        <w:br/>
      </w:r>
      <w:r>
        <w:rPr>
          <w:rStyle w:val="VerbatimChar"/>
        </w:rPr>
        <w:t xml:space="preserve">##           11           12           13           14           15 </w:t>
      </w:r>
      <w:r>
        <w:br/>
      </w:r>
      <w:r>
        <w:rPr>
          <w:rStyle w:val="VerbatimChar"/>
        </w:rPr>
        <w:t>## -0.007980995 -0.039295058 -0.006161112 -0.049546328  0.031882242</w:t>
      </w:r>
    </w:p>
    <w:p w:rsidR="003A0ACB" w:rsidRDefault="004C3CD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ACB" w:rsidRDefault="003A0ACB" w:rsidP="003A0ACB"/>
    <w:p w:rsidR="00FC1885" w:rsidRDefault="003A0ACB" w:rsidP="003A0ACB">
      <w:pPr>
        <w:tabs>
          <w:tab w:val="left" w:pos="1154"/>
        </w:tabs>
      </w:pPr>
      <w:r>
        <w:tab/>
      </w:r>
    </w:p>
    <w:p w:rsidR="003A0ACB" w:rsidRDefault="003A0ACB" w:rsidP="003A0ACB">
      <w:r>
        <w:lastRenderedPageBreak/>
        <w:t>Chapter 3 Question 16</w:t>
      </w:r>
    </w:p>
    <w:p w:rsidR="003A0ACB" w:rsidRDefault="003A0ACB" w:rsidP="003A0ACB">
      <w:r>
        <w:t>Written Out Answers</w:t>
      </w:r>
    </w:p>
    <w:p w:rsidR="003A0ACB" w:rsidRDefault="003A0ACB" w:rsidP="003A0ACB">
      <w:pPr>
        <w:pStyle w:val="ListParagraph"/>
        <w:numPr>
          <w:ilvl w:val="0"/>
          <w:numId w:val="3"/>
        </w:numPr>
      </w:pPr>
      <w:r>
        <w:t xml:space="preserve">See the knitted section for the scatter plot of the data. According to Figure 3.15, the best transformation on Y would be </w:t>
      </w:r>
      <w:r>
        <w:rPr>
          <w:highlight w:val="yellow"/>
        </w:rPr>
        <w:t>Y’ = log</w:t>
      </w:r>
      <w:r>
        <w:rPr>
          <w:highlight w:val="yellow"/>
          <w:vertAlign w:val="subscript"/>
        </w:rPr>
        <w:t>10</w:t>
      </w:r>
      <w:r>
        <w:rPr>
          <w:highlight w:val="yellow"/>
        </w:rPr>
        <w:t xml:space="preserve"> Y</w:t>
      </w:r>
      <w:r>
        <w:t xml:space="preserve"> in order to achieve constant variance and linearity. </w:t>
      </w:r>
    </w:p>
    <w:p w:rsidR="003A0ACB" w:rsidRDefault="003A0ACB" w:rsidP="003A0ACB">
      <w:pPr>
        <w:pStyle w:val="ListParagraph"/>
        <w:numPr>
          <w:ilvl w:val="0"/>
          <w:numId w:val="3"/>
        </w:numPr>
      </w:pPr>
      <w:r>
        <w:t xml:space="preserve">From the Box-Cox plot in the knitted section, it is clear that the best choice for </w:t>
      </w:r>
      <w:r>
        <w:rPr>
          <w:rFonts w:cstheme="minorHAnsi"/>
        </w:rPr>
        <w:t>λ</w:t>
      </w:r>
      <w:r>
        <w:t xml:space="preserve"> is 0 which corresponds to </w:t>
      </w:r>
      <w:r>
        <w:rPr>
          <w:highlight w:val="yellow"/>
        </w:rPr>
        <w:t>Y’ = log</w:t>
      </w:r>
      <w:r>
        <w:rPr>
          <w:highlight w:val="yellow"/>
          <w:vertAlign w:val="subscript"/>
        </w:rPr>
        <w:t>10</w:t>
      </w:r>
      <w:r>
        <w:rPr>
          <w:highlight w:val="yellow"/>
        </w:rPr>
        <w:t xml:space="preserve"> Y.</w:t>
      </w:r>
      <w:r>
        <w:t xml:space="preserve"> </w:t>
      </w:r>
    </w:p>
    <w:p w:rsidR="003A0ACB" w:rsidRDefault="003A0ACB" w:rsidP="003A0ACB">
      <w:pPr>
        <w:pStyle w:val="ListParagraph"/>
        <w:numPr>
          <w:ilvl w:val="0"/>
          <w:numId w:val="3"/>
        </w:numPr>
      </w:pPr>
      <w:r>
        <w:t>Using the transformation Y’ = log</w:t>
      </w:r>
      <w:r>
        <w:rPr>
          <w:vertAlign w:val="subscript"/>
        </w:rPr>
        <w:t>10</w:t>
      </w:r>
      <w:r>
        <w:t xml:space="preserve"> Y, the estimated linear regression function for the transformed data is </w:t>
      </w:r>
      <w:r>
        <w:rPr>
          <w:rFonts w:cstheme="minorHAnsi"/>
          <w:highlight w:val="yellow"/>
        </w:rPr>
        <w:t>Ŷ</w:t>
      </w:r>
      <w:r>
        <w:rPr>
          <w:highlight w:val="yellow"/>
        </w:rPr>
        <w:t xml:space="preserve"> ‘ = -0.1954003 X + 0.6548798</w:t>
      </w:r>
      <w:r>
        <w:t xml:space="preserve">. </w:t>
      </w:r>
    </w:p>
    <w:p w:rsidR="003A0ACB" w:rsidRDefault="003A0ACB" w:rsidP="003A0ACB">
      <w:pPr>
        <w:pStyle w:val="ListParagraph"/>
        <w:numPr>
          <w:ilvl w:val="0"/>
          <w:numId w:val="3"/>
        </w:numPr>
      </w:pPr>
      <w:r>
        <w:t xml:space="preserve">See the plot of the estimated regression line and the transformed data. The regression line does seem to be a good linear fit of the transformed data. </w:t>
      </w:r>
    </w:p>
    <w:p w:rsidR="003A0ACB" w:rsidRDefault="003A0ACB" w:rsidP="003A0ACB"/>
    <w:p w:rsidR="003A0ACB" w:rsidRDefault="003A0ACB" w:rsidP="003A0ACB">
      <w:pPr>
        <w:pStyle w:val="ListParagraph"/>
        <w:numPr>
          <w:ilvl w:val="0"/>
          <w:numId w:val="3"/>
        </w:numPr>
      </w:pPr>
      <w:r>
        <w:t>The residuals for the transformed data are:</w:t>
      </w:r>
    </w:p>
    <w:tbl>
      <w:tblPr>
        <w:tblStyle w:val="TableGrid"/>
        <w:tblpPr w:leftFromText="180" w:rightFromText="180" w:vertAnchor="page" w:horzAnchor="margin" w:tblpXSpec="right" w:tblpY="5071"/>
        <w:tblW w:w="0" w:type="auto"/>
        <w:tblInd w:w="0" w:type="dxa"/>
        <w:tblLook w:val="04A0" w:firstRow="1" w:lastRow="0" w:firstColumn="1" w:lastColumn="0" w:noHBand="0" w:noVBand="1"/>
      </w:tblPr>
      <w:tblGrid>
        <w:gridCol w:w="895"/>
        <w:gridCol w:w="1800"/>
      </w:tblGrid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-0.051178946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0.057965523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0.006813001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-0.082957620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-0.056628681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6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0.035141692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0.012317861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8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0.085549775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9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0.046397651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0.017680995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-0.007980995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-0.039295058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-0.006161112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 xml:space="preserve">-0.049546328  </w:t>
            </w:r>
          </w:p>
        </w:tc>
      </w:tr>
      <w:tr w:rsidR="003A0ACB" w:rsidTr="003A0ACB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1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A0ACB" w:rsidRDefault="003A0ACB" w:rsidP="003A0ACB">
            <w:pPr>
              <w:pStyle w:val="ListParagraph"/>
              <w:spacing w:after="0" w:line="240" w:lineRule="auto"/>
              <w:ind w:left="0"/>
            </w:pPr>
            <w:r>
              <w:t>0.031882242</w:t>
            </w:r>
          </w:p>
        </w:tc>
      </w:tr>
    </w:tbl>
    <w:p w:rsidR="003A0ACB" w:rsidRDefault="003A0ACB" w:rsidP="003A0ACB">
      <w:pPr>
        <w:pStyle w:val="ListParagraph"/>
      </w:pPr>
      <w:r>
        <w:t xml:space="preserve">See the knitted section for a plot of the residuals </w:t>
      </w:r>
    </w:p>
    <w:p w:rsidR="003A0ACB" w:rsidRDefault="003A0ACB" w:rsidP="003A0ACB">
      <w:pPr>
        <w:pStyle w:val="ListParagraph"/>
      </w:pPr>
      <w:r>
        <w:t>against the transform</w:t>
      </w:r>
      <w:r>
        <w:t>ed fitted values. Also see the</w:t>
      </w:r>
      <w:r>
        <w:br/>
      </w:r>
      <w:bookmarkStart w:id="0" w:name="_GoBack"/>
      <w:bookmarkEnd w:id="0"/>
      <w:r>
        <w:t xml:space="preserve">knitted section to see the normal probability plot. </w:t>
      </w:r>
    </w:p>
    <w:p w:rsidR="003A0ACB" w:rsidRDefault="003A0ACB" w:rsidP="003A0ACB">
      <w:pPr>
        <w:pStyle w:val="ListParagraph"/>
      </w:pPr>
      <w:r>
        <w:t>The residuals against fitted values plot shows the variance is much more constant and much closer to 0 which means the transformation was successful in achieving constant variance. The normal probability plot shows a much more linear plot which shows the transformation was successful in achieving linearity.</w:t>
      </w:r>
    </w:p>
    <w:p w:rsidR="003A0ACB" w:rsidRDefault="003A0ACB" w:rsidP="003A0ACB">
      <w:pPr>
        <w:pStyle w:val="ListParagraph"/>
      </w:pPr>
    </w:p>
    <w:p w:rsidR="003A0ACB" w:rsidRDefault="003A0ACB" w:rsidP="003A0ACB">
      <w:pPr>
        <w:pStyle w:val="ListParagraph"/>
        <w:numPr>
          <w:ilvl w:val="0"/>
          <w:numId w:val="3"/>
        </w:numPr>
      </w:pPr>
      <w:r>
        <w:t xml:space="preserve">The estimated regression function in the </w:t>
      </w:r>
      <w:r>
        <w:br/>
        <w:t xml:space="preserve">original units is </w:t>
      </w:r>
      <w:r>
        <w:rPr>
          <w:highlight w:val="yellow"/>
        </w:rPr>
        <w:t>log</w:t>
      </w:r>
      <w:r>
        <w:rPr>
          <w:highlight w:val="yellow"/>
          <w:vertAlign w:val="subscript"/>
        </w:rPr>
        <w:t>10</w:t>
      </w:r>
      <w:r>
        <w:rPr>
          <w:highlight w:val="yellow"/>
        </w:rPr>
        <w:t xml:space="preserve"> (</w:t>
      </w:r>
      <w:r>
        <w:rPr>
          <w:rFonts w:cstheme="minorHAnsi"/>
          <w:highlight w:val="yellow"/>
        </w:rPr>
        <w:t>Ŷ</w:t>
      </w:r>
      <w:r>
        <w:rPr>
          <w:highlight w:val="yellow"/>
        </w:rPr>
        <w:t>) = -0.1954003 X + 0.6548798</w:t>
      </w:r>
      <w:r>
        <w:t xml:space="preserve">. </w:t>
      </w:r>
    </w:p>
    <w:p w:rsidR="003A0ACB" w:rsidRDefault="003A0ACB" w:rsidP="003A0ACB">
      <w:pPr>
        <w:pStyle w:val="ListParagraph"/>
      </w:pPr>
      <w:r>
        <w:t xml:space="preserve">  </w:t>
      </w:r>
    </w:p>
    <w:p w:rsidR="003A0ACB" w:rsidRDefault="003A0ACB" w:rsidP="003A0ACB"/>
    <w:p w:rsidR="003A0ACB" w:rsidRDefault="003A0ACB" w:rsidP="003A0ACB"/>
    <w:p w:rsidR="003A0ACB" w:rsidRDefault="003A0ACB" w:rsidP="003A0ACB"/>
    <w:p w:rsidR="003A0ACB" w:rsidRDefault="003A0ACB" w:rsidP="003A0ACB"/>
    <w:p w:rsidR="003A0ACB" w:rsidRDefault="003A0ACB" w:rsidP="003A0ACB"/>
    <w:p w:rsidR="003A0ACB" w:rsidRPr="003A0ACB" w:rsidRDefault="003A0ACB" w:rsidP="003A0ACB">
      <w:pPr>
        <w:tabs>
          <w:tab w:val="left" w:pos="1154"/>
        </w:tabs>
      </w:pPr>
    </w:p>
    <w:sectPr w:rsidR="003A0ACB" w:rsidRPr="003A0A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3CD3" w:rsidRDefault="004C3CD3">
      <w:pPr>
        <w:spacing w:after="0"/>
      </w:pPr>
      <w:r>
        <w:separator/>
      </w:r>
    </w:p>
  </w:endnote>
  <w:endnote w:type="continuationSeparator" w:id="0">
    <w:p w:rsidR="004C3CD3" w:rsidRDefault="004C3C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3CD3" w:rsidRDefault="004C3CD3">
      <w:r>
        <w:separator/>
      </w:r>
    </w:p>
  </w:footnote>
  <w:footnote w:type="continuationSeparator" w:id="0">
    <w:p w:rsidR="004C3CD3" w:rsidRDefault="004C3C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5587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6A9DD2"/>
    <w:multiLevelType w:val="multilevel"/>
    <w:tmpl w:val="08C49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291326"/>
    <w:multiLevelType w:val="hybridMultilevel"/>
    <w:tmpl w:val="502618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A0ACB"/>
    <w:rsid w:val="004C3CD3"/>
    <w:rsid w:val="004E29B3"/>
    <w:rsid w:val="00590D07"/>
    <w:rsid w:val="00784D58"/>
    <w:rsid w:val="008D6863"/>
    <w:rsid w:val="00B86B75"/>
    <w:rsid w:val="00BC48D5"/>
    <w:rsid w:val="00C36279"/>
    <w:rsid w:val="00E315A3"/>
    <w:rsid w:val="00FC18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40E76"/>
  <w15:docId w15:val="{2CCB29B9-30A4-4146-9EB4-9806DABDF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3A0ACB"/>
    <w:pPr>
      <w:spacing w:after="160" w:line="256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3A0ACB"/>
    <w:pPr>
      <w:spacing w:after="0"/>
    </w:pPr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Question 16 - Michael Streyle</vt:lpstr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estion 16 - Michael Streyle</dc:title>
  <dc:creator>Michael Streyle</dc:creator>
  <cp:lastModifiedBy>Michael Streyle</cp:lastModifiedBy>
  <cp:revision>2</cp:revision>
  <dcterms:created xsi:type="dcterms:W3CDTF">2017-09-23T01:32:00Z</dcterms:created>
  <dcterms:modified xsi:type="dcterms:W3CDTF">2017-09-23T01:32:00Z</dcterms:modified>
</cp:coreProperties>
</file>